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9.png" ContentType="image/png"/>
  <Override PartName="/word/media/rId40.png" ContentType="image/png"/>
  <Override PartName="/word/media/rId42.png" ContentType="image/png"/>
  <Override PartName="/word/media/rId43.png" ContentType="image/png"/>
  <Override PartName="/word/media/rId45.png" ContentType="image/png"/>
  <Override PartName="/word/media/rId46.png" ContentType="image/png"/>
  <Override PartName="/word/media/rId48.png" ContentType="image/png"/>
  <Override PartName="/word/media/rId22.png" ContentType="image/png"/>
  <Override PartName="/word/media/rId49.png" ContentType="image/png"/>
  <Override PartName="/word/media/rId51.png" ContentType="image/png"/>
  <Override PartName="/word/media/rId52.png" ContentType="image/png"/>
  <Override PartName="/word/media/rId54.png" ContentType="image/png"/>
  <Override PartName="/word/media/rId55.png" ContentType="image/png"/>
  <Override PartName="/word/media/rId57.png" ContentType="image/png"/>
  <Override PartName="/word/media/rId58.png" ContentType="image/png"/>
  <Override PartName="/word/media/rId60.png" ContentType="image/png"/>
  <Override PartName="/word/media/rId61.png" ContentType="image/png"/>
  <Override PartName="/word/media/rId63.png" ContentType="image/png"/>
  <Override PartName="/word/media/rId24.png" ContentType="image/png"/>
  <Override PartName="/word/media/rId64.png" ContentType="image/png"/>
  <Override PartName="/word/media/rId66.png" ContentType="image/png"/>
  <Override PartName="/word/media/rId67.png" ContentType="image/png"/>
  <Override PartName="/word/media/rId69.png" ContentType="image/png"/>
  <Override PartName="/word/media/rId70.png" ContentType="image/png"/>
  <Override PartName="/word/media/rId72.png" ContentType="image/png"/>
  <Override PartName="/word/media/rId73.png" ContentType="image/png"/>
  <Override PartName="/word/media/rId75.png" ContentType="image/png"/>
  <Override PartName="/word/media/rId76.png" ContentType="image/png"/>
  <Override PartName="/word/media/rId78.png" ContentType="image/png"/>
  <Override PartName="/word/media/rId25.png" ContentType="image/png"/>
  <Override PartName="/word/media/rId79.png" ContentType="image/png"/>
  <Override PartName="/word/media/rId81.png" ContentType="image/png"/>
  <Override PartName="/word/media/rId82.png" ContentType="image/png"/>
  <Override PartName="/word/media/rId84.png" ContentType="image/png"/>
  <Override PartName="/word/media/rId85.png" ContentType="image/png"/>
  <Override PartName="/word/media/rId87.png" ContentType="image/png"/>
  <Override PartName="/word/media/rId88.png" ContentType="image/png"/>
  <Override PartName="/word/media/rId90.png" ContentType="image/png"/>
  <Override PartName="/word/media/rId91.png" ContentType="image/png"/>
  <Override PartName="/word/media/rId93.png" ContentType="image/png"/>
  <Override PartName="/word/media/rId27.png" ContentType="image/png"/>
  <Override PartName="/word/media/rId94.png" ContentType="image/png"/>
  <Override PartName="/word/media/rId96.png" ContentType="image/png"/>
  <Override PartName="/word/media/rId97.png" ContentType="image/png"/>
  <Override PartName="/word/media/rId99.png" ContentType="image/png"/>
  <Override PartName="/word/media/rId100.png" ContentType="image/png"/>
  <Override PartName="/word/media/rId102.png" ContentType="image/png"/>
  <Override PartName="/word/media/rId103.png" ContentType="image/png"/>
  <Override PartName="/word/media/rId105.png" ContentType="image/png"/>
  <Override PartName="/word/media/rId106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esundheitsbericht</w:t>
      </w:r>
      <w:r>
        <w:t xml:space="preserve"> </w:t>
      </w:r>
      <w:r>
        <w:t xml:space="preserve">Survstat</w:t>
      </w:r>
    </w:p>
    <w:p>
      <w:pPr>
        <w:pStyle w:val="Date"/>
      </w:pPr>
      <w:r>
        <w:t xml:space="preserve">7.10.2019</w:t>
      </w:r>
    </w:p>
    <w:p>
      <w:pPr>
        <w:pStyle w:val="Heading2"/>
      </w:pPr>
      <w:bookmarkStart w:id="20" w:name="adenovirus-keratokonjunktivitis"/>
      <w:r>
        <w:t xml:space="preserve">Adenovirus-K(eratok)onjunktivitis</w:t>
      </w:r>
      <w:bookmarkEnd w:id="2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3" w:name="borreliose"/>
      <w:r>
        <w:t xml:space="preserve">Borreliose</w:t>
      </w:r>
      <w:bookmarkEnd w:id="2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6" w:name="campylobacter-enteritis"/>
      <w:r>
        <w:t xml:space="preserve">Campylobacter-Enteritis</w:t>
      </w:r>
      <w:bookmarkEnd w:id="26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clostridioides-difficile"/>
      <w:r>
        <w:t xml:space="preserve">Clostridioides difficile</w:t>
      </w:r>
      <w:bookmarkEnd w:id="2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2" w:name="denguefieber"/>
      <w:r>
        <w:t xml:space="preserve">Denguefieber</w:t>
      </w:r>
      <w:bookmarkEnd w:id="3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1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5" w:name="e.-coli-enteritis"/>
      <w:r>
        <w:t xml:space="preserve">E.-coli-Enteritis</w:t>
      </w:r>
      <w:bookmarkEnd w:id="3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1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1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38" w:name="ehec-erkrankung"/>
      <w:r>
        <w:t xml:space="preserve">EHEC-Erkrankung</w:t>
      </w:r>
      <w:bookmarkEnd w:id="3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1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1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1" w:name="enterobacteriaceae-infektion-oder-kolonisation"/>
      <w:r>
        <w:t xml:space="preserve">Enterobacteriaceae-Infektion oder –Kolonisation</w:t>
      </w:r>
      <w:bookmarkEnd w:id="4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1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1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4" w:name="giardiasis"/>
      <w:r>
        <w:t xml:space="preserve">Giardiasis</w:t>
      </w:r>
      <w:bookmarkEnd w:id="4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1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1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47" w:name="haemophilus-influenzae-invasive-erkrankung"/>
      <w:r>
        <w:t xml:space="preserve">Haemophilus influenzae, invasive Erkrankung</w:t>
      </w:r>
      <w:bookmarkEnd w:id="4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1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2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hepatitis-a"/>
      <w:r>
        <w:t xml:space="preserve">Hepatitis A</w:t>
      </w:r>
      <w:bookmarkEnd w:id="5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2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2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3" w:name="hepatitis-b"/>
      <w:r>
        <w:t xml:space="preserve">Hepatitis B</w:t>
      </w:r>
      <w:bookmarkEnd w:id="5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2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2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6" w:name="hepatitis-c"/>
      <w:r>
        <w:t xml:space="preserve">Hepatitis C</w:t>
      </w:r>
      <w:bookmarkEnd w:id="56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2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2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9" w:name="hepatitis-e"/>
      <w:r>
        <w:t xml:space="preserve">Hepatitis E</w:t>
      </w:r>
      <w:bookmarkEnd w:id="5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2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2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2" w:name="influenza"/>
      <w:r>
        <w:t xml:space="preserve">Influenza</w:t>
      </w:r>
      <w:bookmarkEnd w:id="6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2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3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5" w:name="keuchhusten"/>
      <w:r>
        <w:t xml:space="preserve">Keuchhusten</w:t>
      </w:r>
      <w:bookmarkEnd w:id="6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3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3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68" w:name="kryptosporidiose"/>
      <w:r>
        <w:t xml:space="preserve">Kryptosporidiose</w:t>
      </w:r>
      <w:bookmarkEnd w:id="6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3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3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1" w:name="legionellose"/>
      <w:r>
        <w:t xml:space="preserve">Legionellose</w:t>
      </w:r>
      <w:bookmarkEnd w:id="7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3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3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4" w:name="listeriose"/>
      <w:r>
        <w:t xml:space="preserve">Listeriose</w:t>
      </w:r>
      <w:bookmarkEnd w:id="7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3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3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77" w:name="masern"/>
      <w:r>
        <w:t xml:space="preserve">Masern</w:t>
      </w:r>
      <w:bookmarkEnd w:id="77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3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4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0" w:name="meningokokken-invasive-erkrankung"/>
      <w:r>
        <w:t xml:space="preserve">Meningokokken, invasive Erkrankung</w:t>
      </w:r>
      <w:bookmarkEnd w:id="80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4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4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3" w:name="mrsa-invasive-infektion"/>
      <w:r>
        <w:t xml:space="preserve">MRSA, invasive Infektion</w:t>
      </w:r>
      <w:bookmarkEnd w:id="83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4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4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6" w:name="norovirus-gastroenteritis"/>
      <w:r>
        <w:t xml:space="preserve">Norovirus-Gastroenteritis</w:t>
      </w:r>
      <w:bookmarkEnd w:id="86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4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4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89" w:name="rotavirus-gastroenteritis"/>
      <w:r>
        <w:t xml:space="preserve">Rotavirus-Gastroenteritis</w:t>
      </w:r>
      <w:bookmarkEnd w:id="89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4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4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2" w:name="salmonellose"/>
      <w:r>
        <w:t xml:space="preserve">Salmonellose</w:t>
      </w:r>
      <w:bookmarkEnd w:id="9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49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50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5" w:name="shigellose"/>
      <w:r>
        <w:t xml:space="preserve">Shigellose</w:t>
      </w:r>
      <w:bookmarkEnd w:id="95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5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5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98" w:name="tuberkulose"/>
      <w:r>
        <w:t xml:space="preserve">Tuberkulose</w:t>
      </w:r>
      <w:bookmarkEnd w:id="98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5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9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5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1" w:name="windpocken"/>
      <w:r>
        <w:t xml:space="preserve">Windpocken</w:t>
      </w:r>
      <w:bookmarkEnd w:id="101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5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5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104" w:name="yersiniose"/>
      <w:r>
        <w:t xml:space="preserve">Yersiniose</w:t>
      </w:r>
      <w:bookmarkEnd w:id="104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5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Gesundheitsbericht_files/figure-docx/Grafiken-58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107" w:name="spezialgrafiken"/>
      <w:r>
        <w:t xml:space="preserve">Spezialgrafiken</w:t>
      </w:r>
      <w:bookmarkEnd w:id="107"/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Relationship Type="http://schemas.openxmlformats.org/officeDocument/2006/relationships/image" Id="rId40" Target="media/rId40.png" /><Relationship Type="http://schemas.openxmlformats.org/officeDocument/2006/relationships/image" Id="rId42" Target="media/rId42.png" /><Relationship Type="http://schemas.openxmlformats.org/officeDocument/2006/relationships/image" Id="rId43" Target="media/rId4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48" Target="media/rId48.png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3" Target="media/rId63.png" /><Relationship Type="http://schemas.openxmlformats.org/officeDocument/2006/relationships/image" Id="rId24" Target="media/rId24.png" /><Relationship Type="http://schemas.openxmlformats.org/officeDocument/2006/relationships/image" Id="rId64" Target="media/rId64.png" /><Relationship Type="http://schemas.openxmlformats.org/officeDocument/2006/relationships/image" Id="rId66" Target="media/rId66.png" /><Relationship Type="http://schemas.openxmlformats.org/officeDocument/2006/relationships/image" Id="rId67" Target="media/rId67.png" /><Relationship Type="http://schemas.openxmlformats.org/officeDocument/2006/relationships/image" Id="rId69" Target="media/rId69.png" /><Relationship Type="http://schemas.openxmlformats.org/officeDocument/2006/relationships/image" Id="rId70" Target="media/rId70.png" /><Relationship Type="http://schemas.openxmlformats.org/officeDocument/2006/relationships/image" Id="rId72" Target="media/rId72.png" /><Relationship Type="http://schemas.openxmlformats.org/officeDocument/2006/relationships/image" Id="rId73" Target="media/rId73.png" /><Relationship Type="http://schemas.openxmlformats.org/officeDocument/2006/relationships/image" Id="rId75" Target="media/rId75.png" /><Relationship Type="http://schemas.openxmlformats.org/officeDocument/2006/relationships/image" Id="rId76" Target="media/rId76.png" /><Relationship Type="http://schemas.openxmlformats.org/officeDocument/2006/relationships/image" Id="rId78" Target="media/rId78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1" Target="media/rId81.png" /><Relationship Type="http://schemas.openxmlformats.org/officeDocument/2006/relationships/image" Id="rId82" Target="media/rId82.png" /><Relationship Type="http://schemas.openxmlformats.org/officeDocument/2006/relationships/image" Id="rId84" Target="media/rId84.png" /><Relationship Type="http://schemas.openxmlformats.org/officeDocument/2006/relationships/image" Id="rId85" Target="media/rId85.png" /><Relationship Type="http://schemas.openxmlformats.org/officeDocument/2006/relationships/image" Id="rId87" Target="media/rId87.png" /><Relationship Type="http://schemas.openxmlformats.org/officeDocument/2006/relationships/image" Id="rId88" Target="media/rId88.png" /><Relationship Type="http://schemas.openxmlformats.org/officeDocument/2006/relationships/image" Id="rId90" Target="media/rId90.png" /><Relationship Type="http://schemas.openxmlformats.org/officeDocument/2006/relationships/image" Id="rId91" Target="media/rId91.png" /><Relationship Type="http://schemas.openxmlformats.org/officeDocument/2006/relationships/image" Id="rId93" Target="media/rId93.png" /><Relationship Type="http://schemas.openxmlformats.org/officeDocument/2006/relationships/image" Id="rId27" Target="media/rId27.png" /><Relationship Type="http://schemas.openxmlformats.org/officeDocument/2006/relationships/image" Id="rId94" Target="media/rId94.png" /><Relationship Type="http://schemas.openxmlformats.org/officeDocument/2006/relationships/image" Id="rId96" Target="media/rId96.png" /><Relationship Type="http://schemas.openxmlformats.org/officeDocument/2006/relationships/image" Id="rId97" Target="media/rId97.png" /><Relationship Type="http://schemas.openxmlformats.org/officeDocument/2006/relationships/image" Id="rId99" Target="media/rId99.png" /><Relationship Type="http://schemas.openxmlformats.org/officeDocument/2006/relationships/image" Id="rId100" Target="media/rId100.png" /><Relationship Type="http://schemas.openxmlformats.org/officeDocument/2006/relationships/image" Id="rId102" Target="media/rId102.png" /><Relationship Type="http://schemas.openxmlformats.org/officeDocument/2006/relationships/image" Id="rId103" Target="media/rId103.png" /><Relationship Type="http://schemas.openxmlformats.org/officeDocument/2006/relationships/image" Id="rId105" Target="media/rId105.png" /><Relationship Type="http://schemas.openxmlformats.org/officeDocument/2006/relationships/image" Id="rId106" Target="media/rId10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esundheitsbericht Survstat</dc:title>
  <dc:creator/>
  <cp:keywords/>
  <dcterms:created xsi:type="dcterms:W3CDTF">2019-12-26T08:01:53Z</dcterms:created>
  <dcterms:modified xsi:type="dcterms:W3CDTF">2019-12-26T08:01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